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9C6AC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79E2EEBE" wp14:editId="11EDE424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7A22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47D5958D" w14:textId="32D0CB0C" w:rsidR="00FC65E4" w:rsidRPr="00FC65E4" w:rsidRDefault="0047613C" w:rsidP="007C752D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</w:t>
      </w:r>
      <w:r w:rsidR="00E06FCF">
        <w:rPr>
          <w:rFonts w:ascii="Calibri" w:eastAsia="Calibri" w:hAnsi="Calibri" w:cs="Calibri"/>
          <w:b/>
          <w:color w:val="000000"/>
          <w:lang w:val="uk-UA" w:eastAsia="en-US"/>
        </w:rPr>
        <w:t xml:space="preserve">головного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FC65E4" w:rsidRPr="00FC65E4">
        <w:rPr>
          <w:rFonts w:ascii="Calibri" w:eastAsia="Calibri" w:hAnsi="Calibri" w:cs="Calibri"/>
          <w:b/>
          <w:lang w:val="uk-UA"/>
        </w:rPr>
        <w:t>»</w:t>
      </w:r>
    </w:p>
    <w:p w14:paraId="72BF070F" w14:textId="77777777" w:rsidR="00937D6F" w:rsidRDefault="002C660C" w:rsidP="00937D6F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2C660C">
        <w:rPr>
          <w:rFonts w:ascii="Calibri" w:hAnsi="Calibri" w:cs="Calibri"/>
          <w:b/>
          <w:color w:val="000000"/>
          <w:lang w:val="uk-UA"/>
        </w:rPr>
        <w:t xml:space="preserve">в рамках програми Глобального фонду для боротьби із СНІДом, туберкульозом та малярією </w:t>
      </w:r>
      <w:r w:rsidR="00937D6F" w:rsidRPr="002C660C">
        <w:rPr>
          <w:rFonts w:ascii="Calibri" w:hAnsi="Calibri" w:cs="Calibri"/>
          <w:b/>
          <w:color w:val="000000"/>
          <w:lang w:val="uk-UA"/>
        </w:rPr>
        <w:t>«</w:t>
      </w:r>
      <w:r w:rsidR="00937D6F" w:rsidRPr="00F5073A">
        <w:rPr>
          <w:rFonts w:ascii="Calibri" w:hAnsi="Calibri" w:cs="Calibri"/>
          <w:b/>
          <w:color w:val="000000"/>
          <w:lang w:val="uk-UA"/>
        </w:rPr>
        <w:t>Стійка відповідь на епідемії ВІЛ і ТБ в умовах війни та відновлення України</w:t>
      </w:r>
      <w:r w:rsidR="00937D6F" w:rsidRPr="002C660C">
        <w:rPr>
          <w:rFonts w:ascii="Calibri" w:hAnsi="Calibri" w:cs="Calibri"/>
          <w:b/>
          <w:color w:val="000000"/>
          <w:lang w:val="uk-UA"/>
        </w:rPr>
        <w:t>»</w:t>
      </w:r>
    </w:p>
    <w:p w14:paraId="70D1D63E" w14:textId="77777777" w:rsidR="008553BB" w:rsidRPr="008265BA" w:rsidRDefault="008553BB" w:rsidP="00205AA2">
      <w:pPr>
        <w:spacing w:after="160"/>
        <w:rPr>
          <w:rFonts w:ascii="Calibri" w:hAnsi="Calibri" w:cs="Calibri"/>
          <w:b/>
          <w:color w:val="000000"/>
          <w:lang w:val="uk-UA"/>
        </w:rPr>
      </w:pPr>
    </w:p>
    <w:p w14:paraId="3D14EE0D" w14:textId="50251AC0" w:rsidR="00D200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GoBack"/>
      <w:r w:rsidR="00B37BEE" w:rsidRPr="00205AA2">
        <w:rPr>
          <w:rFonts w:ascii="Calibri" w:eastAsia="Calibri" w:hAnsi="Calibri" w:cs="Calibri"/>
          <w:color w:val="000000"/>
          <w:lang w:val="uk-UA" w:eastAsia="en-US"/>
        </w:rPr>
        <w:t>Головний ф</w:t>
      </w:r>
      <w:r w:rsidR="005642FF" w:rsidRPr="00205AA2">
        <w:rPr>
          <w:rFonts w:ascii="Calibri" w:eastAsia="Calibri" w:hAnsi="Calibri" w:cs="Calibri"/>
          <w:color w:val="000000"/>
          <w:lang w:val="uk-UA" w:eastAsia="en-US"/>
        </w:rPr>
        <w:t>ахівець з управління та протидії ВІЛ-інфекції</w:t>
      </w:r>
      <w:bookmarkEnd w:id="0"/>
    </w:p>
    <w:p w14:paraId="66FD475B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DA757B6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7DC98F1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4E41564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D156DE0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A250E5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AA39232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102C4E4D" w14:textId="6F1E05FF" w:rsidR="00A42AEF" w:rsidRPr="0019013A" w:rsidRDefault="00A42AEF" w:rsidP="00274909">
      <w:pPr>
        <w:pStyle w:val="a3"/>
        <w:numPr>
          <w:ilvl w:val="0"/>
          <w:numId w:val="23"/>
        </w:numPr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Взаємодія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з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громадськими організаціями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, </w:t>
      </w:r>
      <w:r w:rsidR="00137C08" w:rsidRPr="00137C08">
        <w:rPr>
          <w:rFonts w:eastAsia="Times New Roman" w:cs="Calibri"/>
          <w:color w:val="000000"/>
          <w:sz w:val="24"/>
          <w:szCs w:val="24"/>
          <w:lang w:val="uk-UA" w:eastAsia="ru-RU"/>
        </w:rPr>
        <w:t>закладами охорони здоров’я та державними установами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з усіх питань, пов'язаних з процес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ами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2639D3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профілактики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ВІЛ-інфекції 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та</w:t>
      </w:r>
      <w:r w:rsidR="002639D3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>догляду та підтримки людей, які живуть з ВІЛ.</w:t>
      </w:r>
    </w:p>
    <w:p w14:paraId="0EC4940D" w14:textId="77777777" w:rsidR="002639D3" w:rsidRPr="009C472E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 xml:space="preserve">Взаємодія з регіональними координаторами з програм профілактики, діагностики, догляду та </w:t>
      </w:r>
      <w:r w:rsidRPr="009C472E">
        <w:rPr>
          <w:bCs/>
          <w:sz w:val="24"/>
          <w:szCs w:val="24"/>
          <w:lang w:val="uk-UA"/>
        </w:rPr>
        <w:t xml:space="preserve">підтримки. </w:t>
      </w:r>
    </w:p>
    <w:p w14:paraId="2670736B" w14:textId="77777777" w:rsidR="00CB6F8C" w:rsidRPr="009C472E" w:rsidRDefault="00CB6F8C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9C472E">
        <w:rPr>
          <w:bCs/>
          <w:sz w:val="24"/>
          <w:szCs w:val="24"/>
          <w:lang w:val="uk-UA"/>
        </w:rPr>
        <w:t>Участь у вдосконаленні механізму надання послуг з профілактики ВІЛ серед ключових груп та послуг з догляду та підтримки людей, які живуть з ВІЛ.</w:t>
      </w:r>
    </w:p>
    <w:p w14:paraId="4308884B" w14:textId="106F76DF" w:rsidR="00CB6F8C" w:rsidRPr="009C472E" w:rsidRDefault="00B74554" w:rsidP="00274909">
      <w:pPr>
        <w:pStyle w:val="a3"/>
        <w:numPr>
          <w:ilvl w:val="0"/>
          <w:numId w:val="23"/>
        </w:numPr>
        <w:jc w:val="both"/>
        <w:rPr>
          <w:bCs/>
          <w:sz w:val="24"/>
          <w:szCs w:val="24"/>
          <w:lang w:val="uk-UA"/>
        </w:rPr>
      </w:pPr>
      <w:r w:rsidRPr="009C472E">
        <w:rPr>
          <w:bCs/>
          <w:sz w:val="24"/>
          <w:szCs w:val="24"/>
          <w:lang w:val="uk-UA"/>
        </w:rPr>
        <w:t xml:space="preserve">Участь у розбудові </w:t>
      </w:r>
      <w:r w:rsidR="00CB6F8C" w:rsidRPr="009C472E">
        <w:rPr>
          <w:bCs/>
          <w:sz w:val="24"/>
          <w:szCs w:val="24"/>
          <w:lang w:val="uk-UA"/>
        </w:rPr>
        <w:t xml:space="preserve">системи </w:t>
      </w:r>
      <w:proofErr w:type="spellStart"/>
      <w:r w:rsidR="00CB6F8C" w:rsidRPr="009C472E">
        <w:rPr>
          <w:bCs/>
          <w:sz w:val="24"/>
          <w:szCs w:val="24"/>
          <w:lang w:val="uk-UA"/>
        </w:rPr>
        <w:t>супервізії</w:t>
      </w:r>
      <w:proofErr w:type="spellEnd"/>
      <w:r w:rsidR="00CB6F8C" w:rsidRPr="009C472E">
        <w:rPr>
          <w:bCs/>
          <w:sz w:val="24"/>
          <w:szCs w:val="24"/>
          <w:lang w:val="uk-UA"/>
        </w:rPr>
        <w:t xml:space="preserve"> проведення</w:t>
      </w:r>
      <w:r w:rsidR="00137C08">
        <w:rPr>
          <w:bCs/>
          <w:sz w:val="24"/>
          <w:szCs w:val="24"/>
          <w:lang w:val="uk-UA"/>
        </w:rPr>
        <w:t xml:space="preserve"> програм профілактики,</w:t>
      </w:r>
      <w:r w:rsidR="00CB6F8C" w:rsidRPr="009C472E">
        <w:rPr>
          <w:bCs/>
          <w:sz w:val="24"/>
          <w:szCs w:val="24"/>
          <w:lang w:val="uk-UA"/>
        </w:rPr>
        <w:t xml:space="preserve"> тестування на ВІЛ для </w:t>
      </w:r>
      <w:r w:rsidR="00044AE2" w:rsidRPr="009C472E">
        <w:rPr>
          <w:bCs/>
          <w:sz w:val="24"/>
          <w:szCs w:val="24"/>
          <w:lang w:val="uk-UA"/>
        </w:rPr>
        <w:t>громадських організацій</w:t>
      </w:r>
      <w:r w:rsidR="00CB6F8C" w:rsidRPr="009C472E">
        <w:rPr>
          <w:bCs/>
          <w:sz w:val="24"/>
          <w:szCs w:val="24"/>
          <w:lang w:val="uk-UA"/>
        </w:rPr>
        <w:t xml:space="preserve">, </w:t>
      </w:r>
      <w:r w:rsidR="00137C08">
        <w:rPr>
          <w:bCs/>
          <w:sz w:val="24"/>
          <w:szCs w:val="24"/>
          <w:lang w:val="uk-UA"/>
        </w:rPr>
        <w:t>що</w:t>
      </w:r>
      <w:r w:rsidR="00CB6F8C" w:rsidRPr="009C472E">
        <w:rPr>
          <w:bCs/>
          <w:sz w:val="24"/>
          <w:szCs w:val="24"/>
          <w:lang w:val="uk-UA"/>
        </w:rPr>
        <w:t xml:space="preserve"> надають послуги з</w:t>
      </w:r>
      <w:r w:rsidR="00044AE2" w:rsidRPr="009C472E">
        <w:rPr>
          <w:bCs/>
          <w:sz w:val="24"/>
          <w:szCs w:val="24"/>
          <w:lang w:val="uk-UA"/>
        </w:rPr>
        <w:t xml:space="preserve"> самотестування на ВІЛ та самотестування на ВІЛ з супроводом.</w:t>
      </w:r>
    </w:p>
    <w:p w14:paraId="39617678" w14:textId="77777777" w:rsidR="002C4C99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Участь у проведенні аналізу даних з 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профілактики, </w:t>
      </w: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тестування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,</w:t>
      </w:r>
      <w:r w:rsidR="007C35CF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догляду та підтримки</w:t>
      </w: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на регіональному рівні.</w:t>
      </w:r>
      <w:r w:rsidR="009C422E" w:rsidRPr="0019013A">
        <w:rPr>
          <w:bCs/>
          <w:sz w:val="24"/>
          <w:szCs w:val="24"/>
          <w:lang w:val="uk-UA"/>
        </w:rPr>
        <w:t xml:space="preserve"> Узагальнення та надання рекомендацій.</w:t>
      </w:r>
    </w:p>
    <w:p w14:paraId="6B0AAF89" w14:textId="0AAD19E6" w:rsidR="002C4C99" w:rsidRPr="0019013A" w:rsidRDefault="002C4C99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 xml:space="preserve">Моніторинг виконання національних та програмних індикаторів профілактики та </w:t>
      </w:r>
      <w:r w:rsidR="009C472E">
        <w:rPr>
          <w:bCs/>
          <w:sz w:val="24"/>
          <w:szCs w:val="24"/>
          <w:lang w:val="uk-UA"/>
        </w:rPr>
        <w:t>діагностики</w:t>
      </w:r>
      <w:r w:rsidRPr="0019013A">
        <w:rPr>
          <w:bCs/>
          <w:sz w:val="24"/>
          <w:szCs w:val="24"/>
          <w:lang w:val="uk-UA"/>
        </w:rPr>
        <w:t xml:space="preserve"> ВІЛ</w:t>
      </w:r>
      <w:r w:rsidR="009C472E">
        <w:rPr>
          <w:bCs/>
          <w:sz w:val="24"/>
          <w:szCs w:val="24"/>
          <w:lang w:val="uk-UA"/>
        </w:rPr>
        <w:t>-інфекції</w:t>
      </w:r>
      <w:r w:rsidR="009C422E" w:rsidRPr="0019013A">
        <w:rPr>
          <w:bCs/>
          <w:sz w:val="24"/>
          <w:szCs w:val="24"/>
          <w:lang w:val="uk-UA"/>
        </w:rPr>
        <w:t>.</w:t>
      </w:r>
    </w:p>
    <w:p w14:paraId="13FD01B9" w14:textId="77777777" w:rsidR="002639D3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у моніторингових візитах до закладів охорони здоров’я</w:t>
      </w:r>
      <w:r w:rsidR="002C4C99" w:rsidRPr="0019013A">
        <w:rPr>
          <w:bCs/>
          <w:sz w:val="24"/>
          <w:szCs w:val="24"/>
          <w:lang w:val="uk-UA"/>
        </w:rPr>
        <w:t xml:space="preserve"> та/або </w:t>
      </w:r>
      <w:r w:rsidR="00CB6F8C" w:rsidRPr="0019013A">
        <w:rPr>
          <w:bCs/>
          <w:sz w:val="24"/>
          <w:szCs w:val="24"/>
          <w:lang w:val="uk-UA"/>
        </w:rPr>
        <w:t>громадських</w:t>
      </w:r>
      <w:r w:rsidR="002C4C99" w:rsidRPr="0019013A">
        <w:rPr>
          <w:bCs/>
          <w:sz w:val="24"/>
          <w:szCs w:val="24"/>
          <w:lang w:val="uk-UA"/>
        </w:rPr>
        <w:t xml:space="preserve"> організацій</w:t>
      </w:r>
      <w:r w:rsidRPr="0019013A">
        <w:rPr>
          <w:bCs/>
          <w:sz w:val="24"/>
          <w:szCs w:val="24"/>
          <w:lang w:val="uk-UA"/>
        </w:rPr>
        <w:t>. Здійснення консультативної та методичної допомоги.</w:t>
      </w:r>
    </w:p>
    <w:p w14:paraId="6C37DFDC" w14:textId="77777777" w:rsidR="002639D3" w:rsidRPr="0019013A" w:rsidRDefault="002639D3" w:rsidP="00274909">
      <w:pPr>
        <w:pStyle w:val="a3"/>
        <w:numPr>
          <w:ilvl w:val="0"/>
          <w:numId w:val="23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Участь у формуванні аналітичних довідок, звітів тощо.</w:t>
      </w:r>
    </w:p>
    <w:p w14:paraId="3693E9F7" w14:textId="77777777" w:rsidR="002639D3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в заходах щодо удосконалення нормативно-правових актів</w:t>
      </w:r>
      <w:r w:rsidR="002C4C99" w:rsidRPr="0019013A">
        <w:rPr>
          <w:bCs/>
          <w:sz w:val="24"/>
          <w:szCs w:val="24"/>
          <w:lang w:val="uk-UA"/>
        </w:rPr>
        <w:t xml:space="preserve">, в тому числі </w:t>
      </w:r>
      <w:r w:rsidRPr="0019013A">
        <w:rPr>
          <w:bCs/>
          <w:sz w:val="24"/>
          <w:szCs w:val="24"/>
          <w:lang w:val="uk-UA"/>
        </w:rPr>
        <w:t>відповідно до міжнародних стандартів.</w:t>
      </w:r>
    </w:p>
    <w:p w14:paraId="63838A0F" w14:textId="77777777" w:rsidR="002639D3" w:rsidRPr="0019013A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у розробці СОП, інструкцій</w:t>
      </w:r>
      <w:r w:rsidR="002C4C99" w:rsidRPr="0019013A">
        <w:rPr>
          <w:bCs/>
          <w:sz w:val="24"/>
          <w:szCs w:val="24"/>
          <w:lang w:val="uk-UA"/>
        </w:rPr>
        <w:t>, технічних завдань, договорів тощо</w:t>
      </w:r>
      <w:r w:rsidRPr="0019013A">
        <w:rPr>
          <w:bCs/>
          <w:sz w:val="24"/>
          <w:szCs w:val="24"/>
          <w:lang w:val="uk-UA"/>
        </w:rPr>
        <w:t>.</w:t>
      </w:r>
    </w:p>
    <w:p w14:paraId="48545FC7" w14:textId="77777777" w:rsidR="002639D3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lastRenderedPageBreak/>
        <w:t>Участь у організації та проведенні програмних</w:t>
      </w:r>
      <w:r w:rsidRPr="00795195">
        <w:rPr>
          <w:bCs/>
          <w:sz w:val="24"/>
          <w:szCs w:val="24"/>
          <w:lang w:val="uk-UA"/>
        </w:rPr>
        <w:t xml:space="preserve"> заходів, в тому числі робочих груп, круглих столів, семінарів, тренінгів, нарад, конференцій.</w:t>
      </w:r>
    </w:p>
    <w:p w14:paraId="67EB3892" w14:textId="77777777" w:rsidR="00223294" w:rsidRDefault="00223294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>
        <w:rPr>
          <w:bCs/>
          <w:sz w:val="24"/>
          <w:szCs w:val="24"/>
          <w:lang w:val="uk-UA"/>
        </w:rPr>
        <w:t xml:space="preserve">Участь у створені </w:t>
      </w:r>
      <w:r w:rsidRPr="00223294">
        <w:rPr>
          <w:bCs/>
          <w:sz w:val="24"/>
          <w:szCs w:val="24"/>
          <w:lang w:val="uk-UA"/>
        </w:rPr>
        <w:t xml:space="preserve">навчальних матеріалів для дистанційних </w:t>
      </w:r>
      <w:r w:rsidR="00915EE3">
        <w:rPr>
          <w:bCs/>
          <w:sz w:val="24"/>
          <w:szCs w:val="24"/>
          <w:lang w:val="uk-UA"/>
        </w:rPr>
        <w:t xml:space="preserve">та очних </w:t>
      </w:r>
      <w:r w:rsidRPr="00223294">
        <w:rPr>
          <w:bCs/>
          <w:sz w:val="24"/>
          <w:szCs w:val="24"/>
          <w:lang w:val="uk-UA"/>
        </w:rPr>
        <w:t>навчальних курсів</w:t>
      </w:r>
      <w:r w:rsidR="0086468C">
        <w:rPr>
          <w:bCs/>
          <w:sz w:val="24"/>
          <w:szCs w:val="24"/>
          <w:lang w:val="uk-UA"/>
        </w:rPr>
        <w:t>.</w:t>
      </w:r>
    </w:p>
    <w:p w14:paraId="45E62CBA" w14:textId="77777777"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иконання інших професійних обов'язків, пов’язаних з реалізацією </w:t>
      </w:r>
      <w:r w:rsidR="002C4C99">
        <w:rPr>
          <w:bCs/>
          <w:sz w:val="24"/>
          <w:szCs w:val="24"/>
          <w:lang w:val="uk-UA"/>
        </w:rPr>
        <w:t xml:space="preserve">програм з </w:t>
      </w:r>
      <w:r w:rsidR="009C422E">
        <w:rPr>
          <w:bCs/>
          <w:sz w:val="24"/>
          <w:szCs w:val="24"/>
          <w:lang w:val="uk-UA"/>
        </w:rPr>
        <w:t>профілактики</w:t>
      </w:r>
      <w:r w:rsidR="002C4C99">
        <w:rPr>
          <w:bCs/>
          <w:sz w:val="24"/>
          <w:szCs w:val="24"/>
          <w:lang w:val="uk-UA"/>
        </w:rPr>
        <w:t>, діагностики, догляду та підтримки</w:t>
      </w:r>
      <w:r>
        <w:rPr>
          <w:bCs/>
          <w:sz w:val="24"/>
          <w:szCs w:val="24"/>
          <w:lang w:val="uk-UA"/>
        </w:rPr>
        <w:t>.</w:t>
      </w:r>
    </w:p>
    <w:p w14:paraId="2A4EC6CB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14:paraId="2B2D30D0" w14:textId="77777777"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14:paraId="7FB677F2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16247DB2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0F6D608" w14:textId="77777777" w:rsidR="005642FF" w:rsidRPr="005642FF" w:rsidRDefault="005642FF" w:rsidP="009C422E">
      <w:pPr>
        <w:pStyle w:val="a3"/>
        <w:numPr>
          <w:ilvl w:val="0"/>
          <w:numId w:val="23"/>
        </w:numPr>
        <w:spacing w:after="0"/>
        <w:ind w:left="714" w:hanging="357"/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Вища освіта (рівень бакалавр / магістр/молодший бакалавр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/спеціаліст</w:t>
      </w: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 xml:space="preserve">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;</w:t>
      </w:r>
    </w:p>
    <w:p w14:paraId="687DA581" w14:textId="77777777" w:rsidR="005642FF" w:rsidRPr="009C422E" w:rsidRDefault="005642FF" w:rsidP="009C422E">
      <w:pPr>
        <w:numPr>
          <w:ilvl w:val="0"/>
          <w:numId w:val="23"/>
        </w:numPr>
        <w:ind w:left="714" w:hanging="357"/>
        <w:rPr>
          <w:rFonts w:ascii="Calibri" w:hAnsi="Calibri" w:cs="Calibri"/>
          <w:color w:val="212529"/>
          <w:lang w:val="uk-UA" w:eastAsia="uk-UA"/>
        </w:rPr>
      </w:pPr>
      <w:r w:rsidRPr="009C422E">
        <w:rPr>
          <w:rFonts w:ascii="Calibri" w:hAnsi="Calibri"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37433356" w14:textId="77777777" w:rsidR="005642FF" w:rsidRPr="005642FF" w:rsidRDefault="005642FF" w:rsidP="009C422E">
      <w:pPr>
        <w:numPr>
          <w:ilvl w:val="0"/>
          <w:numId w:val="23"/>
        </w:numPr>
        <w:ind w:left="714" w:hanging="357"/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14:paraId="28152C2E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14:paraId="4F4CB48E" w14:textId="77777777"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14:paraId="4CB78F3D" w14:textId="77777777" w:rsidR="002C4C99" w:rsidRPr="000122CC" w:rsidRDefault="002C4C99" w:rsidP="002C4C99">
      <w:pPr>
        <w:numPr>
          <w:ilvl w:val="0"/>
          <w:numId w:val="23"/>
        </w:numPr>
        <w:spacing w:before="240"/>
        <w:contextualSpacing/>
        <w:jc w:val="both"/>
        <w:rPr>
          <w:rFonts w:asciiTheme="minorHAnsi" w:hAnsiTheme="minorHAnsi" w:cstheme="minorHAnsi"/>
          <w:color w:val="000000" w:themeColor="text1"/>
          <w:lang w:val="uk-UA"/>
        </w:rPr>
      </w:pP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Володіння англійською мовою на рівні не нижче </w:t>
      </w:r>
      <w:r w:rsidRPr="000122CC">
        <w:rPr>
          <w:rFonts w:asciiTheme="minorHAnsi" w:hAnsiTheme="minorHAnsi" w:cstheme="minorHAnsi"/>
          <w:color w:val="000000" w:themeColor="text1"/>
          <w:lang w:val="en-US"/>
        </w:rPr>
        <w:t>intermediate</w:t>
      </w: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 буде перевагою;</w:t>
      </w:r>
    </w:p>
    <w:p w14:paraId="38FF0754" w14:textId="77777777"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2AC8F822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="002C4C99">
        <w:rPr>
          <w:rFonts w:ascii="Calibri" w:hAnsi="Calibri" w:cs="Calibri"/>
          <w:color w:val="212529"/>
          <w:lang w:val="en-US" w:eastAsia="uk-UA"/>
        </w:rPr>
        <w:t>Datacheck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r w:rsidR="002C4C99">
        <w:rPr>
          <w:rFonts w:ascii="Calibri" w:hAnsi="Calibri" w:cs="Calibri"/>
          <w:color w:val="212529"/>
          <w:lang w:val="uk-UA" w:eastAsia="uk-UA"/>
        </w:rPr>
        <w:t>ІС «МСЗХ»</w:t>
      </w:r>
      <w:r w:rsidRPr="005642FF">
        <w:rPr>
          <w:rFonts w:ascii="Calibri" w:hAnsi="Calibri" w:cs="Calibri"/>
          <w:color w:val="212529"/>
          <w:lang w:val="uk-UA" w:eastAsia="uk-UA"/>
        </w:rPr>
        <w:t xml:space="preserve"> буде перевагою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7AE4094A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19454D07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12A8C3D0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1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6F6CB3DD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1"/>
    <w:p w14:paraId="383D130E" w14:textId="77777777"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1A10DDF9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42063CA" w14:textId="62B72F87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205AA2">
        <w:rPr>
          <w:rFonts w:ascii="Calibri" w:hAnsi="Calibri" w:cs="Calibri"/>
          <w:b/>
          <w:color w:val="000000"/>
          <w:lang w:val="uk-UA"/>
        </w:rPr>
        <w:t xml:space="preserve">381-2024 </w:t>
      </w:r>
      <w:r w:rsidR="00535BE7">
        <w:rPr>
          <w:rFonts w:ascii="Calibri" w:hAnsi="Calibri" w:cs="Calibri"/>
          <w:b/>
          <w:color w:val="000000"/>
          <w:lang w:val="uk-UA"/>
        </w:rPr>
        <w:t>Головний ф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39A0F70D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6F32902D" w14:textId="215791F2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205AA2">
        <w:rPr>
          <w:rFonts w:ascii="Calibri" w:hAnsi="Calibri" w:cs="Calibri"/>
          <w:b/>
          <w:color w:val="000000"/>
          <w:lang w:val="uk-UA"/>
        </w:rPr>
        <w:t xml:space="preserve">23 вересня </w:t>
      </w:r>
      <w:r w:rsidR="0047613C" w:rsidRPr="005642FF">
        <w:rPr>
          <w:rFonts w:ascii="Calibri" w:hAnsi="Calibri" w:cs="Calibri"/>
          <w:b/>
          <w:color w:val="000000"/>
          <w:lang w:val="uk-UA"/>
        </w:rPr>
        <w:t>20</w:t>
      </w:r>
      <w:r w:rsidR="00026FA0" w:rsidRPr="005642FF">
        <w:rPr>
          <w:rFonts w:ascii="Calibri" w:hAnsi="Calibri" w:cs="Calibri"/>
          <w:b/>
          <w:color w:val="000000"/>
          <w:lang w:val="uk-UA"/>
        </w:rPr>
        <w:t>2</w:t>
      </w:r>
      <w:r w:rsidR="009E1CB7">
        <w:rPr>
          <w:rFonts w:ascii="Calibri" w:hAnsi="Calibri" w:cs="Calibri"/>
          <w:b/>
          <w:color w:val="000000"/>
          <w:lang w:val="uk-UA"/>
        </w:rPr>
        <w:t>4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1D2021E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70A7DE6F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</w:p>
    <w:p w14:paraId="730D489A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5FA72BA9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14:paraId="2B42EC01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4164B4A3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14:paraId="4F7295A0" w14:textId="77777777"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7B4A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05CC"/>
    <w:multiLevelType w:val="hybridMultilevel"/>
    <w:tmpl w:val="383006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1"/>
  </w:num>
  <w:num w:numId="20">
    <w:abstractNumId w:val="19"/>
  </w:num>
  <w:num w:numId="21">
    <w:abstractNumId w:val="6"/>
  </w:num>
  <w:num w:numId="22">
    <w:abstractNumId w:val="12"/>
  </w:num>
  <w:num w:numId="23">
    <w:abstractNumId w:val="9"/>
  </w:num>
  <w:num w:numId="24">
    <w:abstractNumId w:val="4"/>
  </w:num>
  <w:num w:numId="25">
    <w:abstractNumId w:val="10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258D"/>
    <w:rsid w:val="000076D3"/>
    <w:rsid w:val="000212C2"/>
    <w:rsid w:val="00026FA0"/>
    <w:rsid w:val="000348F4"/>
    <w:rsid w:val="00044AE2"/>
    <w:rsid w:val="00070A9A"/>
    <w:rsid w:val="00074F54"/>
    <w:rsid w:val="00093C49"/>
    <w:rsid w:val="00096094"/>
    <w:rsid w:val="000B0AED"/>
    <w:rsid w:val="000D08FD"/>
    <w:rsid w:val="000F2CF3"/>
    <w:rsid w:val="00122708"/>
    <w:rsid w:val="00137C08"/>
    <w:rsid w:val="00141133"/>
    <w:rsid w:val="0014234D"/>
    <w:rsid w:val="00146B16"/>
    <w:rsid w:val="00151D28"/>
    <w:rsid w:val="001545C8"/>
    <w:rsid w:val="00163EA1"/>
    <w:rsid w:val="00165940"/>
    <w:rsid w:val="00181515"/>
    <w:rsid w:val="0019013A"/>
    <w:rsid w:val="001B69F6"/>
    <w:rsid w:val="001B744D"/>
    <w:rsid w:val="001C09EA"/>
    <w:rsid w:val="001C7B63"/>
    <w:rsid w:val="001D5072"/>
    <w:rsid w:val="00201820"/>
    <w:rsid w:val="00201EED"/>
    <w:rsid w:val="00205AA2"/>
    <w:rsid w:val="00223294"/>
    <w:rsid w:val="002314A9"/>
    <w:rsid w:val="00252AA1"/>
    <w:rsid w:val="00260827"/>
    <w:rsid w:val="00260F9E"/>
    <w:rsid w:val="002615E7"/>
    <w:rsid w:val="002618C5"/>
    <w:rsid w:val="002626B3"/>
    <w:rsid w:val="002639D3"/>
    <w:rsid w:val="002643CE"/>
    <w:rsid w:val="00274909"/>
    <w:rsid w:val="0029043A"/>
    <w:rsid w:val="002916AB"/>
    <w:rsid w:val="002B0A04"/>
    <w:rsid w:val="002C4C99"/>
    <w:rsid w:val="002C660C"/>
    <w:rsid w:val="002C77E6"/>
    <w:rsid w:val="002D3AE2"/>
    <w:rsid w:val="002E702A"/>
    <w:rsid w:val="00320B4F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8240D"/>
    <w:rsid w:val="004A01B4"/>
    <w:rsid w:val="004B5B10"/>
    <w:rsid w:val="004C5EC1"/>
    <w:rsid w:val="004D5562"/>
    <w:rsid w:val="004D6214"/>
    <w:rsid w:val="004E5A2F"/>
    <w:rsid w:val="004F79D2"/>
    <w:rsid w:val="00505163"/>
    <w:rsid w:val="005057F6"/>
    <w:rsid w:val="00516BDD"/>
    <w:rsid w:val="00535BE7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B6B25"/>
    <w:rsid w:val="005B73AF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588"/>
    <w:rsid w:val="007579CC"/>
    <w:rsid w:val="00761979"/>
    <w:rsid w:val="00772569"/>
    <w:rsid w:val="00776231"/>
    <w:rsid w:val="007863A4"/>
    <w:rsid w:val="007A605A"/>
    <w:rsid w:val="007B4AEB"/>
    <w:rsid w:val="007C35CF"/>
    <w:rsid w:val="007C752D"/>
    <w:rsid w:val="007D2232"/>
    <w:rsid w:val="007D4903"/>
    <w:rsid w:val="007E1E23"/>
    <w:rsid w:val="007F7E9E"/>
    <w:rsid w:val="00803C7A"/>
    <w:rsid w:val="008265BA"/>
    <w:rsid w:val="008435DC"/>
    <w:rsid w:val="0085442B"/>
    <w:rsid w:val="008553BB"/>
    <w:rsid w:val="00861BDD"/>
    <w:rsid w:val="00863F80"/>
    <w:rsid w:val="0086468C"/>
    <w:rsid w:val="008650C4"/>
    <w:rsid w:val="008677B3"/>
    <w:rsid w:val="00885AF1"/>
    <w:rsid w:val="00896E6B"/>
    <w:rsid w:val="008B2E59"/>
    <w:rsid w:val="008C03A4"/>
    <w:rsid w:val="008C6DD9"/>
    <w:rsid w:val="008D54E7"/>
    <w:rsid w:val="009143C3"/>
    <w:rsid w:val="00915EE3"/>
    <w:rsid w:val="00937D6F"/>
    <w:rsid w:val="00955CA7"/>
    <w:rsid w:val="00957B89"/>
    <w:rsid w:val="00970D04"/>
    <w:rsid w:val="009A61C4"/>
    <w:rsid w:val="009C32DC"/>
    <w:rsid w:val="009C422E"/>
    <w:rsid w:val="009C472E"/>
    <w:rsid w:val="009E1CB7"/>
    <w:rsid w:val="00A04A59"/>
    <w:rsid w:val="00A10171"/>
    <w:rsid w:val="00A153EA"/>
    <w:rsid w:val="00A2215F"/>
    <w:rsid w:val="00A279F0"/>
    <w:rsid w:val="00A42AEF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37BEE"/>
    <w:rsid w:val="00B400FE"/>
    <w:rsid w:val="00B53CC6"/>
    <w:rsid w:val="00B57FDF"/>
    <w:rsid w:val="00B74554"/>
    <w:rsid w:val="00B93A57"/>
    <w:rsid w:val="00BA4FD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B6F8C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D517E"/>
    <w:rsid w:val="00DF25C0"/>
    <w:rsid w:val="00DF3663"/>
    <w:rsid w:val="00DF78B7"/>
    <w:rsid w:val="00E05BB7"/>
    <w:rsid w:val="00E06FCF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1194"/>
    <w:rsid w:val="00F45645"/>
    <w:rsid w:val="00F75CF0"/>
    <w:rsid w:val="00FA0517"/>
    <w:rsid w:val="00FB19ED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AE43C3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D0825-4492-49D3-977B-6AC1BC71C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8</Words>
  <Characters>4313</Characters>
  <Application>Microsoft Office Word</Application>
  <DocSecurity>0</DocSecurity>
  <Lines>35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7</cp:revision>
  <cp:lastPrinted>2018-06-21T06:49:00Z</cp:lastPrinted>
  <dcterms:created xsi:type="dcterms:W3CDTF">2024-08-21T19:02:00Z</dcterms:created>
  <dcterms:modified xsi:type="dcterms:W3CDTF">2024-08-2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064b3176d30bb277b86ff6886c1945d021141076ff8c01fa24d2da4bc20cb</vt:lpwstr>
  </property>
</Properties>
</file>